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5"/>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C114A4">
        <w:tc>
          <w:tcPr>
            <w:tcW w:w="1105"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C114A4">
        <w:tc>
          <w:tcPr>
            <w:tcW w:w="1105"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C114A4">
        <w:tc>
          <w:tcPr>
            <w:tcW w:w="1105"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943"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C114A4">
        <w:tc>
          <w:tcPr>
            <w:tcW w:w="1105"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6943" w:type="dxa"/>
          </w:tcPr>
          <w:p w14:paraId="4EA553C1" w14:textId="43C17678" w:rsidR="00032A08" w:rsidRDefault="00032A08" w:rsidP="00C114A4">
            <w:pPr>
              <w:snapToGrid w:val="0"/>
              <w:rPr>
                <w:rFonts w:cs="Arial"/>
                <w:snapToGrid w:val="0"/>
                <w:sz w:val="20"/>
                <w:szCs w:val="20"/>
              </w:rPr>
            </w:pPr>
            <w:r>
              <w:rPr>
                <w:snapToGrid w:val="0"/>
                <w:sz w:val="20"/>
                <w:szCs w:val="20"/>
              </w:rPr>
              <w:t>Option 1 is sufficient, i.e. we don’t see the need to introduce any new resume cause for SDT for the case of dedicated or shared RACH resource. For SDT, the UL MAC PDU received by the network will include subSDU with LCID of DTCH, not only CCCH, the gNB can then be aware of that this is a SDT transmission.</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lastRenderedPageBreak/>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afc"/>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afc"/>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afc"/>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afc"/>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f5"/>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lastRenderedPageBreak/>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SUSTeK</w:t>
            </w:r>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lastRenderedPageBreak/>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C114A4">
            <w:pPr>
              <w:snapToGrid w:val="0"/>
              <w:rPr>
                <w:rFonts w:cs="Arial"/>
                <w:snapToGrid w:val="0"/>
                <w:sz w:val="20"/>
                <w:szCs w:val="20"/>
              </w:rPr>
            </w:pPr>
            <w:r>
              <w:rPr>
                <w:rFonts w:cs="Arial"/>
                <w:snapToGrid w:val="0"/>
                <w:sz w:val="20"/>
                <w:szCs w:val="20"/>
              </w:rPr>
              <w:lastRenderedPageBreak/>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It is straightforward that RRC release would be sent after all SDT is compleated.</w:t>
            </w:r>
          </w:p>
        </w:tc>
      </w:tr>
      <w:tr w:rsidR="004C3FBD" w14:paraId="40367AD2" w14:textId="77777777" w:rsidTr="00D752AB">
        <w:tc>
          <w:tcPr>
            <w:tcW w:w="1083"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D752AB">
        <w:tc>
          <w:tcPr>
            <w:tcW w:w="1083"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95"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D752AB">
        <w:tc>
          <w:tcPr>
            <w:tcW w:w="1083" w:type="dxa"/>
          </w:tcPr>
          <w:p w14:paraId="70D9A41D" w14:textId="65D4AC53" w:rsidR="00032A08" w:rsidRPr="00032A08" w:rsidRDefault="00032A08" w:rsidP="00CC292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95" w:type="dxa"/>
          </w:tcPr>
          <w:p w14:paraId="2767ECD3" w14:textId="47163030" w:rsidR="00032A08" w:rsidRPr="00032A08" w:rsidRDefault="00032A08" w:rsidP="00032A08">
            <w:pPr>
              <w:snapToGrid w:val="0"/>
              <w:rPr>
                <w:rFonts w:hint="eastAsia"/>
                <w:color w:val="FF0000"/>
                <w:sz w:val="20"/>
                <w:szCs w:val="20"/>
              </w:rPr>
            </w:pPr>
            <w:r w:rsidRPr="00032A08">
              <w:rPr>
                <w:rFonts w:cs="Arial"/>
                <w:snapToGrid w:val="0"/>
                <w:sz w:val="20"/>
                <w:szCs w:val="20"/>
              </w:rPr>
              <w:t>We can take option 1 as baseline. However, as we don’t have this case (receving DL data from a gNB that is not verified based on RRC message by the UE) before, an LS to SA3 is needed to consult if there is any security issue. If SA3 confirms that there is indeed security issue, we need to revives it to introduce one RRCRelease-like message in msg4/B using SRB1 with content FFS.</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c"/>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c"/>
        <w:numPr>
          <w:ilvl w:val="1"/>
          <w:numId w:val="6"/>
        </w:numPr>
        <w:rPr>
          <w:sz w:val="20"/>
          <w:szCs w:val="20"/>
          <w:lang w:val="en-GB" w:eastAsia="zh-CN"/>
        </w:rPr>
      </w:pPr>
      <w:r>
        <w:rPr>
          <w:sz w:val="20"/>
          <w:szCs w:val="20"/>
          <w:lang w:val="en-GB" w:eastAsia="zh-CN"/>
        </w:rPr>
        <w:lastRenderedPageBreak/>
        <w:t>R2-2101160, R2-2100365, R2-2100294, R2-2100282, R2-2100146</w:t>
      </w:r>
    </w:p>
    <w:p w14:paraId="74642DF6" w14:textId="77777777" w:rsidR="009A1B91" w:rsidRDefault="00340866">
      <w:pPr>
        <w:pStyle w:val="afc"/>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afc"/>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c"/>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c"/>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5"/>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733187">
        <w:tc>
          <w:tcPr>
            <w:tcW w:w="1105"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733187">
        <w:tc>
          <w:tcPr>
            <w:tcW w:w="1105"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73"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We don’t think this should be left to UE implementation that could lead to different and unpredictable UE behaviours.</w:t>
            </w:r>
          </w:p>
        </w:tc>
      </w:tr>
      <w:tr w:rsidR="00032A08" w14:paraId="07126F5C" w14:textId="77777777" w:rsidTr="00733187">
        <w:tc>
          <w:tcPr>
            <w:tcW w:w="1105"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73" w:type="dxa"/>
          </w:tcPr>
          <w:p w14:paraId="7D7EDDDD" w14:textId="77777777" w:rsidR="00032A08" w:rsidRDefault="00032A08" w:rsidP="00032A08">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c"/>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lastRenderedPageBreak/>
        <w:t xml:space="preserve">For option 2, it seems there are few issues to clarify further: </w:t>
      </w:r>
    </w:p>
    <w:p w14:paraId="1ADD01F5" w14:textId="77777777" w:rsidR="009A1B91" w:rsidRDefault="00340866">
      <w:pPr>
        <w:pStyle w:val="afc"/>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afc"/>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c"/>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5"/>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Option 1 is preferred. We think the option 1 refer to a new MAC CE other than BSR, since BSR can not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lastRenderedPageBreak/>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4"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928"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D752AB">
        <w:tc>
          <w:tcPr>
            <w:tcW w:w="1105"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4"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928"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D752AB">
        <w:tc>
          <w:tcPr>
            <w:tcW w:w="1105"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4"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928"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amore efficient way to handle this and also simple as the only difference is that the Resume message could be sent in the middle of an SDT session.   Alternatively, network can move the UE back to </w:t>
            </w:r>
            <w:r>
              <w:rPr>
                <w:rFonts w:eastAsia="Malgun Gothic" w:cs="Arial"/>
                <w:snapToGrid w:val="0"/>
                <w:sz w:val="20"/>
                <w:szCs w:val="20"/>
              </w:rPr>
              <w:lastRenderedPageBreak/>
              <w:t xml:space="preserve">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D752AB">
        <w:tc>
          <w:tcPr>
            <w:tcW w:w="1105"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84"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5D8E62B5" w14:textId="77777777" w:rsidR="00032A08" w:rsidRDefault="00032A08" w:rsidP="00032A08">
            <w:pPr>
              <w:snapToGrid w:val="0"/>
              <w:rPr>
                <w:rFonts w:eastAsia="Malgun Gothic" w:cs="Arial"/>
                <w:snapToGrid w:val="0"/>
                <w:sz w:val="20"/>
                <w:szCs w:val="20"/>
              </w:rPr>
            </w:pPr>
            <w:r>
              <w:rPr>
                <w:rFonts w:eastAsia="宋体"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宋体" w:cs="Arial" w:hint="eastAsia"/>
                <w:snapToGrid w:val="0"/>
                <w:sz w:val="20"/>
                <w:szCs w:val="20"/>
                <w:lang w:eastAsia="zh-CN"/>
              </w:rPr>
              <w:t>Option</w:t>
            </w:r>
            <w:r>
              <w:rPr>
                <w:rFonts w:eastAsia="宋体" w:cs="Arial"/>
                <w:snapToGrid w:val="0"/>
                <w:sz w:val="20"/>
                <w:szCs w:val="20"/>
                <w:lang w:eastAsia="zh-CN"/>
              </w:rPr>
              <w:t xml:space="preserve"> 2 </w:t>
            </w:r>
            <w:r>
              <w:rPr>
                <w:rFonts w:eastAsia="宋体" w:cs="Arial" w:hint="eastAsia"/>
                <w:snapToGrid w:val="0"/>
                <w:sz w:val="20"/>
                <w:szCs w:val="20"/>
                <w:lang w:eastAsia="zh-CN"/>
              </w:rPr>
              <w:t>is</w:t>
            </w:r>
            <w:r>
              <w:rPr>
                <w:rFonts w:eastAsia="宋体"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security token, we see no issue for it, as current procedure already allows it, e.g. UE sends RRC Resume Request in one cell, and receives RRCReject as response, then if the UE initiate RRC Resume in the same cell, the same security token will be transmitted again.</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lastRenderedPageBreak/>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c"/>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c"/>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lastRenderedPageBreak/>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lastRenderedPageBreak/>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D752AB">
        <w:tc>
          <w:tcPr>
            <w:tcW w:w="1115"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7008"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D752AB">
        <w:tc>
          <w:tcPr>
            <w:tcW w:w="1115"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7008"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D752AB">
        <w:tc>
          <w:tcPr>
            <w:tcW w:w="1115"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7008"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D752AB">
        <w:tc>
          <w:tcPr>
            <w:tcW w:w="1115"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7008"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The above procedure (not includeing the FFS part) can be baseline.</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c"/>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c"/>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afc"/>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c"/>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c"/>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c"/>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c"/>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c"/>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afc"/>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c"/>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c"/>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c"/>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c"/>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c"/>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c"/>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c"/>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c"/>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c"/>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c"/>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c"/>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c"/>
        <w:numPr>
          <w:ilvl w:val="0"/>
          <w:numId w:val="9"/>
        </w:numPr>
        <w:rPr>
          <w:lang w:val="en-GB" w:eastAsia="en-GB"/>
        </w:rPr>
      </w:pPr>
      <w:r>
        <w:rPr>
          <w:lang w:val="en-GB" w:eastAsia="en-GB"/>
        </w:rPr>
        <w:lastRenderedPageBreak/>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c"/>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c"/>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afc"/>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afc"/>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afc"/>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c"/>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afc"/>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c"/>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c"/>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c"/>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c"/>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afc"/>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c"/>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c"/>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c"/>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c"/>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c"/>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afc"/>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c"/>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c"/>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c"/>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c"/>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c"/>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c"/>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c"/>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c"/>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c"/>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afc"/>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afc"/>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afc"/>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afc"/>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afc"/>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c"/>
        <w:numPr>
          <w:ilvl w:val="0"/>
          <w:numId w:val="9"/>
        </w:numPr>
        <w:rPr>
          <w:lang w:val="en-GB" w:eastAsia="en-GB"/>
        </w:rPr>
      </w:pPr>
      <w:r>
        <w:rPr>
          <w:lang w:val="en-GB" w:eastAsia="en-GB"/>
        </w:rPr>
        <w:lastRenderedPageBreak/>
        <w:t>R2-2101175</w:t>
      </w:r>
      <w:r>
        <w:rPr>
          <w:lang w:val="en-GB" w:eastAsia="en-GB"/>
        </w:rPr>
        <w:tab/>
        <w:t>Details of CG based SDT</w:t>
      </w:r>
      <w:r>
        <w:rPr>
          <w:lang w:val="en-GB" w:eastAsia="en-GB"/>
        </w:rPr>
        <w:tab/>
        <w:t>Ericsson</w:t>
      </w:r>
    </w:p>
    <w:p w14:paraId="746652C3" w14:textId="77777777" w:rsidR="009A1B91" w:rsidRDefault="00340866">
      <w:pPr>
        <w:pStyle w:val="afc"/>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c"/>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c"/>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afc"/>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afc"/>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c"/>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c"/>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afc"/>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afc"/>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c"/>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c"/>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c"/>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c"/>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c"/>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c"/>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c"/>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c"/>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c"/>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c"/>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c"/>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afc"/>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afc"/>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afc"/>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c"/>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afc"/>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c"/>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c"/>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c"/>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c"/>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c"/>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c"/>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c"/>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afc"/>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afc"/>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afc"/>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afc"/>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c"/>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c"/>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c"/>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c"/>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lastRenderedPageBreak/>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r>
              <w:rPr>
                <w:rFonts w:eastAsia="Yu Mincho" w:hint="eastAsia"/>
                <w:lang w:val="en-GB" w:eastAsia="ja-JP"/>
              </w:rPr>
              <w:t>O</w:t>
            </w:r>
            <w:r>
              <w:rPr>
                <w:rFonts w:eastAsia="Yu Mincho"/>
                <w:lang w:val="en-GB" w:eastAsia="ja-JP"/>
              </w:rPr>
              <w:t>hta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r>
              <w:rPr>
                <w:rFonts w:eastAsiaTheme="minorEastAsia" w:hint="eastAsia"/>
                <w:lang w:val="en-GB" w:eastAsia="zh-CN"/>
              </w:rPr>
              <w:t>W</w:t>
            </w:r>
            <w:r>
              <w:rPr>
                <w:rFonts w:eastAsiaTheme="minorEastAsia"/>
                <w:lang w:val="en-GB" w:eastAsia="zh-CN"/>
              </w:rPr>
              <w:t>angda (wang_d</w:t>
            </w:r>
            <w:bookmarkStart w:id="4" w:name="_GoBack"/>
            <w:bookmarkEnd w:id="4"/>
            <w:r>
              <w:rPr>
                <w:rFonts w:eastAsiaTheme="minorEastAsia"/>
                <w:lang w:val="en-GB" w:eastAsia="zh-CN"/>
              </w:rPr>
              <w:t>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PMingLiU"/>
                <w:lang w:val="en-GB" w:eastAsia="zh-TW"/>
              </w:rPr>
            </w:pPr>
          </w:p>
        </w:tc>
        <w:tc>
          <w:tcPr>
            <w:tcW w:w="7889" w:type="dxa"/>
          </w:tcPr>
          <w:p w14:paraId="34F08745" w14:textId="77777777" w:rsidR="00733187" w:rsidRDefault="00733187" w:rsidP="00733187">
            <w:pPr>
              <w:rPr>
                <w:rFonts w:eastAsia="PMingLiU"/>
                <w:lang w:val="en-GB" w:eastAsia="zh-TW"/>
              </w:rPr>
            </w:pP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c"/>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2ACC5" w14:textId="77777777" w:rsidR="00BD02AF" w:rsidRDefault="00BD02AF">
      <w:pPr>
        <w:spacing w:after="0" w:line="240" w:lineRule="auto"/>
      </w:pPr>
      <w:r>
        <w:separator/>
      </w:r>
    </w:p>
  </w:endnote>
  <w:endnote w:type="continuationSeparator" w:id="0">
    <w:p w14:paraId="1E4E1398" w14:textId="77777777" w:rsidR="00BD02AF" w:rsidRDefault="00BD0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1512E" w14:textId="77777777" w:rsidR="00BD02AF" w:rsidRDefault="00BD02AF">
      <w:pPr>
        <w:spacing w:after="0" w:line="240" w:lineRule="auto"/>
      </w:pPr>
      <w:r>
        <w:separator/>
      </w:r>
    </w:p>
  </w:footnote>
  <w:footnote w:type="continuationSeparator" w:id="0">
    <w:p w14:paraId="2799859C" w14:textId="77777777" w:rsidR="00BD02AF" w:rsidRDefault="00BD02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32A08"/>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705D3"/>
    <w:rsid w:val="003A1BDF"/>
    <w:rsid w:val="003D4081"/>
    <w:rsid w:val="003F5B65"/>
    <w:rsid w:val="003F7D7E"/>
    <w:rsid w:val="00483C09"/>
    <w:rsid w:val="004C3FBD"/>
    <w:rsid w:val="004C5D98"/>
    <w:rsid w:val="00510E27"/>
    <w:rsid w:val="00517296"/>
    <w:rsid w:val="00527CC8"/>
    <w:rsid w:val="005417ED"/>
    <w:rsid w:val="00546CBA"/>
    <w:rsid w:val="00564386"/>
    <w:rsid w:val="0056657C"/>
    <w:rsid w:val="0058435C"/>
    <w:rsid w:val="00590D3E"/>
    <w:rsid w:val="005B3D5C"/>
    <w:rsid w:val="005D6F26"/>
    <w:rsid w:val="0065341F"/>
    <w:rsid w:val="00667118"/>
    <w:rsid w:val="00695E65"/>
    <w:rsid w:val="006B1EAE"/>
    <w:rsid w:val="006D21E5"/>
    <w:rsid w:val="006E55D1"/>
    <w:rsid w:val="00721839"/>
    <w:rsid w:val="00727D67"/>
    <w:rsid w:val="007327A5"/>
    <w:rsid w:val="00733187"/>
    <w:rsid w:val="007C2314"/>
    <w:rsid w:val="007D3FFD"/>
    <w:rsid w:val="007E5ADD"/>
    <w:rsid w:val="007E6742"/>
    <w:rsid w:val="007F212F"/>
    <w:rsid w:val="008264FD"/>
    <w:rsid w:val="008D7474"/>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D02AF"/>
    <w:rsid w:val="00BF29AD"/>
    <w:rsid w:val="00C04AD5"/>
    <w:rsid w:val="00C11434"/>
    <w:rsid w:val="00C114A4"/>
    <w:rsid w:val="00C17D57"/>
    <w:rsid w:val="00C23C72"/>
    <w:rsid w:val="00C24E81"/>
    <w:rsid w:val="00C35FEA"/>
    <w:rsid w:val="00C45A66"/>
    <w:rsid w:val="00C61859"/>
    <w:rsid w:val="00C636DD"/>
    <w:rsid w:val="00C70A34"/>
    <w:rsid w:val="00C86B76"/>
    <w:rsid w:val="00C87034"/>
    <w:rsid w:val="00CA4134"/>
    <w:rsid w:val="00CA55F5"/>
    <w:rsid w:val="00CC2928"/>
    <w:rsid w:val="00CC7CE0"/>
    <w:rsid w:val="00D70484"/>
    <w:rsid w:val="00D752AB"/>
    <w:rsid w:val="00E05F3D"/>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出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6">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CF8030-7ABD-41CD-80E5-E6CC826E4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6878</Words>
  <Characters>39211</Characters>
  <Application>Microsoft Office Word</Application>
  <DocSecurity>0</DocSecurity>
  <Lines>326</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4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3</cp:revision>
  <dcterms:created xsi:type="dcterms:W3CDTF">2021-02-01T00:10:00Z</dcterms:created>
  <dcterms:modified xsi:type="dcterms:W3CDTF">2021-02-0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